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  <w:bookmarkStart w:id="0" w:name="_GoBack"/>
      <w:bookmarkEnd w:id="0"/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553C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2EAC5FF" w:rsidR="007B4A91" w:rsidRDefault="005553C5">
      <w:pPr>
        <w:rPr>
          <w:sz w:val="28"/>
          <w:szCs w:val="28"/>
        </w:rPr>
      </w:pPr>
      <w:r>
        <w:rPr>
          <w:sz w:val="28"/>
          <w:szCs w:val="28"/>
        </w:rPr>
        <w:t>Farming and Selling</w:t>
      </w:r>
    </w:p>
    <w:p w14:paraId="34A9E19B" w14:textId="77777777" w:rsidR="007B4A91" w:rsidRDefault="005553C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56BF437" w:rsidR="007B4A91" w:rsidRDefault="005553C5" w:rsidP="005553C5">
      <w:pPr>
        <w:ind w:left="720"/>
        <w:rPr>
          <w:sz w:val="28"/>
          <w:szCs w:val="28"/>
        </w:rPr>
      </w:pPr>
      <w:r w:rsidRPr="005553C5">
        <w:rPr>
          <w:sz w:val="28"/>
          <w:szCs w:val="28"/>
        </w:rPr>
        <w:t>Plant Apples, Sell them and Get more money and with the money grow more</w:t>
      </w:r>
      <w:r>
        <w:rPr>
          <w:sz w:val="28"/>
          <w:szCs w:val="28"/>
        </w:rPr>
        <w:t xml:space="preserve"> apples. But collect the apple </w:t>
      </w:r>
      <w:r w:rsidRPr="005553C5">
        <w:rPr>
          <w:sz w:val="28"/>
          <w:szCs w:val="28"/>
        </w:rPr>
        <w:t>from the tree before they disappear or you will lose the game. If you sell 40 apples you win.</w:t>
      </w:r>
    </w:p>
    <w:p w14:paraId="3D632C61" w14:textId="77777777" w:rsidR="007B4A91" w:rsidRDefault="005553C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A0124C6" w14:textId="77777777" w:rsidR="005553C5" w:rsidRPr="005553C5" w:rsidRDefault="005553C5" w:rsidP="005553C5">
      <w:pPr>
        <w:ind w:left="720"/>
        <w:rPr>
          <w:sz w:val="28"/>
          <w:szCs w:val="28"/>
        </w:rPr>
      </w:pPr>
      <w:r w:rsidRPr="005553C5">
        <w:rPr>
          <w:sz w:val="28"/>
          <w:szCs w:val="28"/>
        </w:rPr>
        <w:t xml:space="preserve">You are a farmer and have a big land. You want to grow apples in your farm. So you go to the market and </w:t>
      </w:r>
    </w:p>
    <w:p w14:paraId="28EC98CC" w14:textId="77777777" w:rsidR="005553C5" w:rsidRPr="005553C5" w:rsidRDefault="005553C5" w:rsidP="005553C5">
      <w:pPr>
        <w:ind w:left="720"/>
        <w:rPr>
          <w:sz w:val="28"/>
          <w:szCs w:val="28"/>
        </w:rPr>
      </w:pPr>
      <w:r w:rsidRPr="005553C5">
        <w:rPr>
          <w:sz w:val="28"/>
          <w:szCs w:val="28"/>
        </w:rPr>
        <w:t xml:space="preserve">   </w:t>
      </w:r>
      <w:proofErr w:type="gramStart"/>
      <w:r w:rsidRPr="005553C5">
        <w:rPr>
          <w:sz w:val="28"/>
          <w:szCs w:val="28"/>
        </w:rPr>
        <w:t>buy</w:t>
      </w:r>
      <w:proofErr w:type="gramEnd"/>
      <w:r w:rsidRPr="005553C5">
        <w:rPr>
          <w:sz w:val="28"/>
          <w:szCs w:val="28"/>
        </w:rPr>
        <w:t xml:space="preserve"> a huge sack of seeds. Now you need to plant them and sell them to the market to buy more stuff in the</w:t>
      </w:r>
    </w:p>
    <w:p w14:paraId="41B53D71" w14:textId="17AE8DEC" w:rsidR="007B4A91" w:rsidRDefault="005553C5" w:rsidP="005553C5">
      <w:pPr>
        <w:ind w:left="720"/>
        <w:rPr>
          <w:sz w:val="28"/>
          <w:szCs w:val="28"/>
        </w:rPr>
      </w:pPr>
      <w:r w:rsidRPr="005553C5">
        <w:rPr>
          <w:sz w:val="28"/>
          <w:szCs w:val="28"/>
        </w:rPr>
        <w:t xml:space="preserve">   </w:t>
      </w:r>
      <w:proofErr w:type="gramStart"/>
      <w:r w:rsidRPr="005553C5">
        <w:rPr>
          <w:sz w:val="28"/>
          <w:szCs w:val="28"/>
        </w:rPr>
        <w:t>game</w:t>
      </w:r>
      <w:proofErr w:type="gramEnd"/>
      <w:r w:rsidRPr="005553C5">
        <w:rPr>
          <w:sz w:val="28"/>
          <w:szCs w:val="28"/>
        </w:rPr>
        <w:t>.</w:t>
      </w:r>
    </w:p>
    <w:p w14:paraId="6102F988" w14:textId="77777777" w:rsidR="007B4A91" w:rsidRDefault="005553C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553C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553C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8512BBB" w:rsidR="007B4A91" w:rsidRDefault="005553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5553C5">
              <w:rPr>
                <w:sz w:val="28"/>
                <w:szCs w:val="28"/>
              </w:rPr>
              <w:t>Farm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EF22901" w:rsidR="007B4A91" w:rsidRDefault="005553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ou </w:t>
            </w:r>
            <w:proofErr w:type="spellStart"/>
            <w:r>
              <w:rPr>
                <w:sz w:val="28"/>
                <w:szCs w:val="28"/>
              </w:rPr>
              <w:t>controle</w:t>
            </w:r>
            <w:proofErr w:type="spellEnd"/>
            <w:r>
              <w:rPr>
                <w:sz w:val="28"/>
                <w:szCs w:val="28"/>
              </w:rPr>
              <w:t xml:space="preserve"> the charact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511946" w:rsidR="007B4A91" w:rsidRDefault="005553C5" w:rsidP="005553C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66F36D6" w:rsidR="007B4A91" w:rsidRDefault="005553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ell the appl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AFDDD40" w:rsidR="007B4A91" w:rsidRDefault="005553C5" w:rsidP="005553C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e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F531435" w:rsidR="007B4A91" w:rsidRDefault="005553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lant the apple </w:t>
            </w:r>
            <w:proofErr w:type="spellStart"/>
            <w:r>
              <w:rPr>
                <w:sz w:val="28"/>
                <w:szCs w:val="28"/>
              </w:rPr>
              <w:t>treees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271FC24" w:rsidR="007B4A91" w:rsidRDefault="005553C5" w:rsidP="005553C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553C5">
              <w:rPr>
                <w:sz w:val="28"/>
                <w:szCs w:val="28"/>
              </w:rPr>
              <w:t>App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FD261A8" w:rsidR="007B4A91" w:rsidRDefault="005553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ell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9854331" w:rsidR="007B4A91" w:rsidRDefault="005553C5" w:rsidP="005553C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553C5"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0772405" w:rsidR="007B4A91" w:rsidRDefault="005553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grow and collect apples from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CB262C1" w:rsidR="007B4A91" w:rsidRDefault="005553C5" w:rsidP="005553C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553C5">
              <w:rPr>
                <w:sz w:val="28"/>
                <w:szCs w:val="28"/>
              </w:rPr>
              <w:t>Mon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AB0FC2E" w:rsidR="007B4A91" w:rsidRDefault="005553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buy more seed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6AD5382" w:rsidR="007B4A91" w:rsidRDefault="005553C5" w:rsidP="005553C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 w:rsidRPr="005553C5">
              <w:rPr>
                <w:sz w:val="28"/>
                <w:szCs w:val="28"/>
              </w:rPr>
              <w:t>Shopkepp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212904F3" w:rsidR="007B4A91" w:rsidRDefault="005553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handle the market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B7B5D6" w:rsidR="007B4A91" w:rsidRDefault="005553C5" w:rsidP="005553C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553C5">
              <w:rPr>
                <w:sz w:val="28"/>
                <w:szCs w:val="28"/>
              </w:rPr>
              <w:t>Mud, Water, Sun, 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55FBD377" w:rsidR="007B4A91" w:rsidRDefault="005553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plant and grow the trees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46FB2912" w:rsidR="007B4A91" w:rsidRDefault="005553C5" w:rsidP="005553C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553C5">
              <w:rPr>
                <w:sz w:val="28"/>
                <w:szCs w:val="28"/>
              </w:rPr>
              <w:t>Bas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2742A5C0" w:rsidR="007B4A91" w:rsidRDefault="005553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collect the apples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5AEE586" w:rsidR="00556965" w:rsidRDefault="000C5AC7">
      <w:r>
        <w:rPr>
          <w:noProof/>
          <w:lang w:val="en-US" w:eastAsia="en-US"/>
        </w:rPr>
        <w:lastRenderedPageBreak/>
        <w:drawing>
          <wp:inline distT="0" distB="0" distL="0" distR="0" wp14:anchorId="01A8206C" wp14:editId="1BA7E1DC">
            <wp:extent cx="5943600" cy="3566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553C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553C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553C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553C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45C294F" w:rsidR="007B4A91" w:rsidRDefault="005553C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Pr="005553C5">
        <w:t xml:space="preserve"> Sound effects </w:t>
      </w:r>
      <w:r>
        <w:t xml:space="preserve">and </w:t>
      </w:r>
      <w:proofErr w:type="spellStart"/>
      <w:proofErr w:type="gramStart"/>
      <w:r w:rsidRPr="005553C5">
        <w:t>Its</w:t>
      </w:r>
      <w:proofErr w:type="spellEnd"/>
      <w:proofErr w:type="gramEnd"/>
      <w:r w:rsidRPr="005553C5">
        <w:t xml:space="preserve"> not too easy nor too hard to win the game. </w: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5AC7"/>
    <w:rsid w:val="005553C5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5AC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AC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5AC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AC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1</cp:revision>
  <dcterms:created xsi:type="dcterms:W3CDTF">2021-03-18T05:03:00Z</dcterms:created>
  <dcterms:modified xsi:type="dcterms:W3CDTF">2021-09-20T10:46:00Z</dcterms:modified>
</cp:coreProperties>
</file>